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943A5" w14:textId="77777777" w:rsidR="00A805E3" w:rsidRDefault="0029535F">
      <w:pPr>
        <w:pStyle w:val="Title"/>
      </w:pPr>
      <w:r>
        <w:t>Homework13</w:t>
      </w:r>
    </w:p>
    <w:p w14:paraId="3C84D9B3" w14:textId="77777777" w:rsidR="00A805E3" w:rsidRDefault="0029535F">
      <w:pPr>
        <w:pStyle w:val="Author"/>
      </w:pPr>
      <w:r>
        <w:t>Jun Rao</w:t>
      </w:r>
    </w:p>
    <w:p w14:paraId="4FA069D0" w14:textId="77777777" w:rsidR="00A805E3" w:rsidRDefault="0029535F">
      <w:pPr>
        <w:pStyle w:val="Date"/>
      </w:pPr>
      <w:r>
        <w:t>11/10/2020</w:t>
      </w:r>
    </w:p>
    <w:p w14:paraId="58083CD5" w14:textId="77777777" w:rsidR="00A805E3" w:rsidRDefault="0029535F" w:rsidP="00A37522">
      <w:pPr>
        <w:pStyle w:val="FirstParagraph"/>
        <w:jc w:val="both"/>
      </w:pPr>
      <w:r>
        <w:t xml:space="preserve">The goal of this homework is to use an auto-encoder to learn a low dimensional nonlinear mapping of a high dimensional data </w:t>
      </w:r>
      <w:r w:rsidR="00A37522">
        <w:t>set and</w:t>
      </w:r>
      <w:r>
        <w:t xml:space="preserve"> compare to the PCA linear mapping.</w:t>
      </w:r>
    </w:p>
    <w:p w14:paraId="4F12A346" w14:textId="77777777" w:rsidR="00A805E3" w:rsidRDefault="002953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as)</w:t>
      </w:r>
    </w:p>
    <w:p w14:paraId="190EA3DA" w14:textId="77777777" w:rsidR="00A805E3" w:rsidRDefault="002953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igest)</w:t>
      </w:r>
    </w:p>
    <w:p w14:paraId="61B0997E" w14:textId="77777777" w:rsidR="00A805E3" w:rsidRDefault="002953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EFD528F" w14:textId="77777777" w:rsidR="00A805E3" w:rsidRDefault="0029535F">
      <w:pPr>
        <w:pStyle w:val="FirstParagraph"/>
      </w:pPr>
      <w:r>
        <w:t xml:space="preserve">1.first select 100 rows of the </w:t>
      </w:r>
      <w:proofErr w:type="gramStart"/>
      <w:r>
        <w:t>zip.train</w:t>
      </w:r>
      <w:proofErr w:type="gramEnd"/>
      <w:r>
        <w:t xml:space="preserve"> data from the ESL book (10 from each class).</w:t>
      </w:r>
    </w:p>
    <w:p w14:paraId="67552558" w14:textId="77777777" w:rsidR="00A805E3" w:rsidRDefault="0029535F">
      <w:pPr>
        <w:pStyle w:val="SourceCode"/>
      </w:pPr>
      <w:r>
        <w:rPr>
          <w:rStyle w:val="CommentTok"/>
        </w:rPr>
        <w:t># use data.table::fread to read the compressed CSV data file into R as a data table.</w:t>
      </w:r>
      <w:r>
        <w:br/>
      </w:r>
      <w:r>
        <w:rPr>
          <w:rStyle w:val="NormalTok"/>
        </w:rPr>
        <w:t>dt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zip.train.gz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ub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index_seq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V1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ex </w:t>
      </w:r>
      <w:r>
        <w:rPr>
          <w:rStyle w:val="ControlFlowTok"/>
        </w:rPr>
        <w:t>in</w:t>
      </w:r>
      <w:r>
        <w:rPr>
          <w:rStyle w:val="NormalTok"/>
        </w:rPr>
        <w:t xml:space="preserve"> index_seq) {</w:t>
      </w:r>
      <w:r>
        <w:br/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, dt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dex)</w:t>
      </w:r>
      <w:r>
        <w:br/>
      </w:r>
      <w:r>
        <w:rPr>
          <w:rStyle w:val="NormalTok"/>
        </w:rPr>
        <w:t xml:space="preserve">  row.dt &lt;-</w:t>
      </w:r>
      <w:r>
        <w:rPr>
          <w:rStyle w:val="StringTok"/>
        </w:rPr>
        <w:t xml:space="preserve"> </w:t>
      </w:r>
      <w:r>
        <w:rPr>
          <w:rStyle w:val="NormalTok"/>
        </w:rPr>
        <w:t>sub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sub), </w:t>
      </w:r>
      <w:r>
        <w:rPr>
          <w:rStyle w:val="DecValTok"/>
        </w:rPr>
        <w:t>10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 xml:space="preserve">  sub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ub.dt,row.d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ub.dt</w:t>
      </w:r>
      <w:r>
        <w:rPr>
          <w:rStyle w:val="OperatorTok"/>
        </w:rPr>
        <w:t>$</w:t>
      </w:r>
      <w:r>
        <w:rPr>
          <w:rStyle w:val="NormalTok"/>
        </w:rPr>
        <w:t>clas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each=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</w:p>
    <w:p w14:paraId="4886824D" w14:textId="77777777" w:rsidR="00A805E3" w:rsidRDefault="0029535F" w:rsidP="00A37522">
      <w:pPr>
        <w:pStyle w:val="FirstParagraph"/>
        <w:jc w:val="both"/>
      </w:pPr>
      <w:r>
        <w:t>For these data use the keras R package to define an auto-encoder with only one hidden layer with two units, using keras::keras_model_sequential and keras::layer_dense. How many parameters are there to learn in this nonlinear model? How many parameters are there to learn in the corresponding PCA linear model with rank=2? Is the number of parameters in the auto-encoder larger as expected?</w:t>
      </w:r>
    </w:p>
    <w:p w14:paraId="6B419BF0" w14:textId="77777777" w:rsidR="00A805E3" w:rsidRDefault="0029535F">
      <w:pPr>
        <w:pStyle w:val="SourceCode"/>
      </w:pPr>
      <w:r>
        <w:rPr>
          <w:rStyle w:val="CommentTok"/>
        </w:rPr>
        <w:t># use data.table::fread to read the compressed CSV data file into R as a data table.</w:t>
      </w:r>
      <w:r>
        <w:br/>
      </w:r>
      <w:r>
        <w:rPr>
          <w:rStyle w:val="NormalTok"/>
        </w:rPr>
        <w:t>n.input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sub.dt)</w:t>
      </w:r>
      <w:r>
        <w:br/>
      </w:r>
      <w:r>
        <w:rPr>
          <w:rStyle w:val="NormalTok"/>
        </w:rPr>
        <w:t>n.code.unit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_shape =</w:t>
      </w:r>
      <w:r>
        <w:rPr>
          <w:rStyle w:val="NormalTok"/>
        </w:rPr>
        <w:t xml:space="preserve"> n.input, </w:t>
      </w:r>
      <w:r>
        <w:rPr>
          <w:rStyle w:val="DataTypeTok"/>
        </w:rPr>
        <w:t>units =</w:t>
      </w:r>
      <w:r>
        <w:rPr>
          <w:rStyle w:val="NormalTok"/>
        </w:rPr>
        <w:t xml:space="preserve"> n.code.units, </w:t>
      </w:r>
      <w:r>
        <w:rPr>
          <w:rStyle w:val="DataTypeTok"/>
        </w:rPr>
        <w:t>name=</w:t>
      </w:r>
      <w:r>
        <w:rPr>
          <w:rStyle w:val="StringTok"/>
        </w:rPr>
        <w:t>"cod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n.inpu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4F082978" w14:textId="77777777" w:rsidR="00A805E3" w:rsidRDefault="0029535F">
      <w:pPr>
        <w:pStyle w:val="SourceCode"/>
      </w:pP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code (Dense)                        (None, 2)                       518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dense_1 (Dense)                     (None, 258)                     774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1,292</w:t>
      </w:r>
      <w:r>
        <w:br/>
      </w:r>
      <w:r>
        <w:rPr>
          <w:rStyle w:val="VerbatimChar"/>
        </w:rPr>
        <w:t>## Trainable params: 1,292</w:t>
      </w:r>
      <w:r>
        <w:br/>
      </w:r>
      <w:r>
        <w:rPr>
          <w:rStyle w:val="VerbatimChar"/>
        </w:rPr>
        <w:t>## Non-trainable params: 0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072BAE00" w14:textId="77777777" w:rsidR="00A37522" w:rsidRDefault="0029535F" w:rsidP="00A37522">
      <w:pPr>
        <w:pStyle w:val="FirstParagraph"/>
        <w:jc w:val="both"/>
        <w:rPr>
          <w:b/>
          <w:bCs/>
          <w:i/>
          <w:iCs/>
        </w:rPr>
      </w:pPr>
      <w:r w:rsidRPr="00A37522">
        <w:rPr>
          <w:b/>
          <w:bCs/>
          <w:i/>
          <w:iCs/>
        </w:rPr>
        <w:t xml:space="preserve">There are 516 parameters to nonlinear model. </w:t>
      </w:r>
    </w:p>
    <w:p w14:paraId="31BEDB77" w14:textId="77777777" w:rsidR="00A805E3" w:rsidRPr="00A37522" w:rsidRDefault="0029535F" w:rsidP="00A37522">
      <w:pPr>
        <w:pStyle w:val="FirstParagraph"/>
        <w:jc w:val="both"/>
        <w:rPr>
          <w:b/>
          <w:bCs/>
          <w:i/>
          <w:iCs/>
        </w:rPr>
      </w:pPr>
      <w:r w:rsidRPr="00A37522">
        <w:rPr>
          <w:b/>
          <w:bCs/>
          <w:i/>
          <w:iCs/>
        </w:rPr>
        <w:t>And there 771 parameters to learn in the corresponding PCA linear model with rank=2 Yes, the auto-encoder has more parameter, because the auto-enccoder is more complicated than nonlinear.</w:t>
      </w:r>
    </w:p>
    <w:p w14:paraId="01F6372E" w14:textId="77777777" w:rsidR="00A805E3" w:rsidRDefault="0029535F" w:rsidP="00A37522">
      <w:pPr>
        <w:pStyle w:val="BodyText"/>
        <w:jc w:val="both"/>
      </w:pPr>
      <w:r>
        <w:t xml:space="preserve">Now learn the auto-encoder parameters using </w:t>
      </w:r>
      <w:proofErr w:type="gramStart"/>
      <w:r>
        <w:t>keras::</w:t>
      </w:r>
      <w:proofErr w:type="gramEnd"/>
      <w:r>
        <w:t>compile (with keras::loss_mean_squared_error) and keras::fit. Use the predict function to compute the predicted values. Also compute a PCA with rank=2 and compute its predicted values. What is the reconstruction error (mean squared error between data and predicted values) for the two methods? Is the auto-encoder more accurate as expected?</w:t>
      </w:r>
    </w:p>
    <w:p w14:paraId="5DAF961B" w14:textId="77777777" w:rsidR="00A805E3" w:rsidRDefault="0029535F">
      <w:pPr>
        <w:pStyle w:val="SourceCode"/>
      </w:pPr>
      <w:r>
        <w:rPr>
          <w:rStyle w:val="CommentTok"/>
        </w:rPr>
        <w:t>#compute the predit value for  keras::compile  function</w:t>
      </w:r>
      <w:r>
        <w:br/>
      </w:r>
      <w:r>
        <w:rPr>
          <w:rStyle w:val="NormalTok"/>
        </w:rPr>
        <w:t>compiled.model &lt;-</w:t>
      </w:r>
      <w:r>
        <w:rPr>
          <w:rStyle w:val="StringTok"/>
        </w:rPr>
        <w:t xml:space="preserve"> 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=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optimizer_sgd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=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NormalTok"/>
        </w:rPr>
        <w:t>loss_mean_squared_error)</w:t>
      </w:r>
      <w:r>
        <w:br/>
      </w:r>
      <w:r>
        <w:br/>
      </w:r>
      <w:r>
        <w:br/>
      </w:r>
      <w:r>
        <w:rPr>
          <w:rStyle w:val="NormalTok"/>
        </w:rPr>
        <w:t>i.m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sub.dt)</w:t>
      </w:r>
      <w:r>
        <w:br/>
      </w:r>
      <w:r>
        <w:rPr>
          <w:rStyle w:val="NormalTok"/>
        </w:rPr>
        <w:t>compile.fit.model &lt;-</w:t>
      </w:r>
      <w:r>
        <w:rPr>
          <w:rStyle w:val="StringTok"/>
        </w:rPr>
        <w:t xml:space="preserve"> 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fit</w:t>
      </w:r>
      <w:r>
        <w:rPr>
          <w:rStyle w:val="NormalTok"/>
        </w:rPr>
        <w:t xml:space="preserve">(compiled.model, </w:t>
      </w:r>
      <w:r>
        <w:rPr>
          <w:rStyle w:val="DataTypeTok"/>
        </w:rPr>
        <w:t>x=</w:t>
      </w:r>
      <w:r>
        <w:rPr>
          <w:rStyle w:val="NormalTok"/>
        </w:rPr>
        <w:t xml:space="preserve">i.mat, </w:t>
      </w:r>
      <w:r>
        <w:rPr>
          <w:rStyle w:val="DataTypeTok"/>
        </w:rPr>
        <w:t>y=</w:t>
      </w:r>
      <w:r>
        <w:rPr>
          <w:rStyle w:val="NormalTok"/>
        </w:rPr>
        <w:t>i.mat)</w:t>
      </w:r>
      <w:r>
        <w:br/>
      </w:r>
      <w:r>
        <w:br/>
      </w:r>
      <w:r>
        <w:rPr>
          <w:rStyle w:val="NormalTok"/>
        </w:rPr>
        <w:t>compile.fit.model[[</w:t>
      </w:r>
      <w:r>
        <w:rPr>
          <w:rStyle w:val="StringTok"/>
        </w:rPr>
        <w:t>"metrics"</w:t>
      </w:r>
      <w:r>
        <w:rPr>
          <w:rStyle w:val="NormalTok"/>
        </w:rPr>
        <w:t>]][[</w:t>
      </w:r>
      <w:r>
        <w:rPr>
          <w:rStyle w:val="StringTok"/>
        </w:rPr>
        <w:t>"loss"</w:t>
      </w:r>
      <w:r>
        <w:rPr>
          <w:rStyle w:val="NormalTok"/>
        </w:rPr>
        <w:t>]]</w:t>
      </w:r>
    </w:p>
    <w:p w14:paraId="341E8512" w14:textId="77777777" w:rsidR="00A805E3" w:rsidRDefault="0029535F">
      <w:pPr>
        <w:pStyle w:val="SourceCode"/>
      </w:pPr>
      <w:r>
        <w:rPr>
          <w:rStyle w:val="VerbatimChar"/>
        </w:rPr>
        <w:lastRenderedPageBreak/>
        <w:t>##  [1] 1.072825 1.069979 1.067164 1.065277 1.063297 1.061531 1.060275 1.058962</w:t>
      </w:r>
      <w:r>
        <w:br/>
      </w:r>
      <w:r>
        <w:rPr>
          <w:rStyle w:val="VerbatimChar"/>
        </w:rPr>
        <w:t>##  [9] 1.057791 1.056649</w:t>
      </w:r>
    </w:p>
    <w:p w14:paraId="11E3C64E" w14:textId="77777777" w:rsidR="00A805E3" w:rsidRDefault="0029535F">
      <w:pPr>
        <w:pStyle w:val="SourceCode"/>
      </w:pPr>
      <w:r>
        <w:rPr>
          <w:rStyle w:val="NormalTok"/>
        </w:rPr>
        <w:t>compile.pred.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ompiled.model, i.mat)</w:t>
      </w:r>
      <w:r>
        <w:rPr>
          <w:rStyle w:val="CommentTok"/>
        </w:rPr>
        <w:t>#last layer.</w:t>
      </w:r>
      <w:r>
        <w:br/>
      </w:r>
      <w:r>
        <w:rPr>
          <w:rStyle w:val="NormalTok"/>
        </w:rPr>
        <w:t>compile.pred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compile.pred.ma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mpile.pred.dt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ub.dt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compute a PCA with rank=2 and compute its predicted values</w:t>
      </w:r>
      <w:r>
        <w:br/>
      </w:r>
      <w:r>
        <w:rPr>
          <w:rStyle w:val="NormalTok"/>
        </w:rPr>
        <w:t>pc.fit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sub.dt, 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eac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1 &lt;-</w:t>
      </w:r>
      <w:r>
        <w:rPr>
          <w:rStyle w:val="StringTok"/>
        </w:rPr>
        <w:t xml:space="preserve"> </w:t>
      </w:r>
      <w:r>
        <w:rPr>
          <w:rStyle w:val="NormalTok"/>
        </w:rPr>
        <w:t>pc.fit[[</w:t>
      </w:r>
      <w:r>
        <w:rPr>
          <w:rStyle w:val="StringTok"/>
        </w:rPr>
        <w:t>"rotation"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C1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PC1, </w:t>
      </w:r>
      <w:r>
        <w:rPr>
          <w:rStyle w:val="DataTypeTok"/>
        </w:rPr>
        <w:t>nrow=</w:t>
      </w:r>
      <w:r>
        <w:rPr>
          <w:rStyle w:val="KeywordTok"/>
        </w:rPr>
        <w:t>nrow</w:t>
      </w:r>
      <w:r>
        <w:rPr>
          <w:rStyle w:val="NormalTok"/>
        </w:rPr>
        <w:t xml:space="preserve">(sub.dt),  </w:t>
      </w:r>
      <w:r>
        <w:rPr>
          <w:rStyle w:val="DataTypeTok"/>
        </w:rPr>
        <w:t>ncol=</w:t>
      </w:r>
      <w:r>
        <w:rPr>
          <w:rStyle w:val="KeywordTok"/>
        </w:rPr>
        <w:t>ncol</w:t>
      </w:r>
      <w:r>
        <w:rPr>
          <w:rStyle w:val="NormalTok"/>
        </w:rPr>
        <w:t xml:space="preserve">(sub.dt)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ean.vec 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sub.dt)</w:t>
      </w:r>
      <w:r>
        <w:br/>
      </w:r>
      <w:r>
        <w:rPr>
          <w:rStyle w:val="NormalTok"/>
        </w:rPr>
        <w:t>mean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mean.vec, </w:t>
      </w:r>
      <w:r>
        <w:rPr>
          <w:rStyle w:val="DataTypeTok"/>
        </w:rPr>
        <w:t>nrow=</w:t>
      </w:r>
      <w:r>
        <w:rPr>
          <w:rStyle w:val="KeywordTok"/>
        </w:rPr>
        <w:t>nrow</w:t>
      </w:r>
      <w:r>
        <w:rPr>
          <w:rStyle w:val="NormalTok"/>
        </w:rPr>
        <w:t xml:space="preserve">(sub.dt),  </w:t>
      </w:r>
      <w:r>
        <w:rPr>
          <w:rStyle w:val="DataTypeTok"/>
        </w:rPr>
        <w:t>ncol=</w:t>
      </w:r>
      <w:r>
        <w:rPr>
          <w:rStyle w:val="KeywordTok"/>
        </w:rPr>
        <w:t>ncol</w:t>
      </w:r>
      <w:r>
        <w:rPr>
          <w:rStyle w:val="NormalTok"/>
        </w:rPr>
        <w:t xml:space="preserve">(sub.dt)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.pred.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m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.ma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c.fit[[</w:t>
      </w:r>
      <w:r>
        <w:rPr>
          <w:rStyle w:val="StringTok"/>
        </w:rPr>
        <w:t>"x"</w:t>
      </w:r>
      <w:r>
        <w:rPr>
          <w:rStyle w:val="NormalTok"/>
        </w:rPr>
        <w:t xml:space="preserve">]]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c.pred.mat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sub.dt)</w:t>
      </w:r>
      <w:r>
        <w:br/>
      </w:r>
      <w:r>
        <w:rPr>
          <w:rStyle w:val="NormalTok"/>
        </w:rPr>
        <w:t>pc.pred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pc.pred.ma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 sum of squared error.</w:t>
      </w:r>
      <w:r>
        <w:br/>
      </w:r>
      <w:r>
        <w:rPr>
          <w:rStyle w:val="NormalTok"/>
        </w:rPr>
        <w:t>compile.m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compile.pred.m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ub.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a.m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pc.pred.m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ub.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ompile.mse</w:t>
      </w:r>
    </w:p>
    <w:p w14:paraId="6A3B4BBE" w14:textId="77777777" w:rsidR="00A805E3" w:rsidRDefault="0029535F">
      <w:pPr>
        <w:pStyle w:val="SourceCode"/>
      </w:pPr>
      <w:r>
        <w:rPr>
          <w:rStyle w:val="VerbatimChar"/>
        </w:rPr>
        <w:t>## [1] 27244.18</w:t>
      </w:r>
    </w:p>
    <w:p w14:paraId="7FD594B5" w14:textId="77777777" w:rsidR="00A805E3" w:rsidRDefault="0029535F">
      <w:pPr>
        <w:pStyle w:val="SourceCode"/>
      </w:pPr>
      <w:r>
        <w:rPr>
          <w:rStyle w:val="NormalTok"/>
        </w:rPr>
        <w:t>pca.mse</w:t>
      </w:r>
    </w:p>
    <w:p w14:paraId="3FB6D80B" w14:textId="77777777" w:rsidR="00A805E3" w:rsidRDefault="0029535F">
      <w:pPr>
        <w:pStyle w:val="SourceCode"/>
      </w:pPr>
      <w:r>
        <w:rPr>
          <w:rStyle w:val="VerbatimChar"/>
        </w:rPr>
        <w:t>## [1] 11108.47</w:t>
      </w:r>
    </w:p>
    <w:p w14:paraId="648AF43D" w14:textId="77777777" w:rsidR="00A37522" w:rsidRPr="00A37522" w:rsidRDefault="00A37522">
      <w:pPr>
        <w:pStyle w:val="FirstParagraph"/>
        <w:rPr>
          <w:b/>
          <w:bCs/>
          <w:i/>
          <w:iCs/>
        </w:rPr>
      </w:pPr>
      <w:r w:rsidRPr="00A37522">
        <w:rPr>
          <w:b/>
          <w:bCs/>
          <w:i/>
          <w:iCs/>
        </w:rPr>
        <w:t>the reconstruction error for auto-encoder is 27244.18</w:t>
      </w:r>
    </w:p>
    <w:p w14:paraId="41C8A49F" w14:textId="77777777" w:rsidR="00A37522" w:rsidRPr="00A37522" w:rsidRDefault="00A37522" w:rsidP="00A37522">
      <w:pPr>
        <w:pStyle w:val="FirstParagraph"/>
        <w:rPr>
          <w:b/>
          <w:bCs/>
          <w:i/>
          <w:iCs/>
        </w:rPr>
      </w:pPr>
      <w:r w:rsidRPr="00A37522">
        <w:rPr>
          <w:b/>
          <w:bCs/>
          <w:i/>
          <w:iCs/>
        </w:rPr>
        <w:t>the reconstruction error for PCA is 11108.47</w:t>
      </w:r>
    </w:p>
    <w:p w14:paraId="49604725" w14:textId="77777777" w:rsidR="00A37522" w:rsidRDefault="00A37522">
      <w:pPr>
        <w:pStyle w:val="FirstParagraph"/>
        <w:rPr>
          <w:b/>
          <w:bCs/>
          <w:i/>
          <w:iCs/>
        </w:rPr>
      </w:pPr>
      <w:r w:rsidRPr="00A37522">
        <w:rPr>
          <w:rFonts w:asciiTheme="minorEastAsia" w:eastAsiaTheme="minorEastAsia" w:hAnsiTheme="minorEastAsia"/>
          <w:b/>
          <w:bCs/>
          <w:i/>
          <w:iCs/>
          <w:lang w:eastAsia="zh-CN"/>
        </w:rPr>
        <w:t>Y</w:t>
      </w:r>
      <w:r w:rsidRPr="00A37522">
        <w:rPr>
          <w:rFonts w:asciiTheme="minorEastAsia" w:eastAsiaTheme="minorEastAsia" w:hAnsiTheme="minorEastAsia" w:hint="eastAsia"/>
          <w:b/>
          <w:bCs/>
          <w:i/>
          <w:iCs/>
          <w:lang w:eastAsia="zh-CN"/>
        </w:rPr>
        <w:t>es</w:t>
      </w:r>
      <w:r w:rsidRPr="00A37522">
        <w:rPr>
          <w:rFonts w:eastAsiaTheme="minorHAnsi"/>
          <w:b/>
          <w:bCs/>
          <w:i/>
          <w:iCs/>
        </w:rPr>
        <w:t>,</w:t>
      </w:r>
      <w:r w:rsidRPr="00A37522">
        <w:rPr>
          <w:b/>
          <w:bCs/>
          <w:i/>
          <w:iCs/>
        </w:rPr>
        <w:t xml:space="preserve"> the auto-encoder more accurate as expected</w:t>
      </w:r>
    </w:p>
    <w:p w14:paraId="0D96390D" w14:textId="77777777" w:rsidR="00A37522" w:rsidRPr="00A37522" w:rsidRDefault="00A37522" w:rsidP="00A37522">
      <w:pPr>
        <w:pStyle w:val="BodyText"/>
      </w:pPr>
    </w:p>
    <w:p w14:paraId="57175CB2" w14:textId="77777777" w:rsidR="00A805E3" w:rsidRDefault="0029535F" w:rsidP="00A37522">
      <w:pPr>
        <w:pStyle w:val="FirstParagraph"/>
        <w:jc w:val="both"/>
      </w:pPr>
      <w:r>
        <w:lastRenderedPageBreak/>
        <w:t xml:space="preserve">Now use </w:t>
      </w:r>
      <w:proofErr w:type="spellStart"/>
      <w:proofErr w:type="gramStart"/>
      <w:r>
        <w:t>keras</w:t>
      </w:r>
      <w:proofErr w:type="spellEnd"/>
      <w:r>
        <w:t>::</w:t>
      </w:r>
      <w:proofErr w:type="spellStart"/>
      <w:proofErr w:type="gramEnd"/>
      <w:r>
        <w:t>keras_model</w:t>
      </w:r>
      <w:proofErr w:type="spellEnd"/>
      <w:r>
        <w:t xml:space="preserve">, </w:t>
      </w:r>
      <w:proofErr w:type="spellStart"/>
      <w:r>
        <w:t>keras</w:t>
      </w:r>
      <w:proofErr w:type="spellEnd"/>
      <w:r>
        <w:t>::</w:t>
      </w:r>
      <w:proofErr w:type="spellStart"/>
      <w:r>
        <w:t>get_layer</w:t>
      </w:r>
      <w:proofErr w:type="spellEnd"/>
      <w:r>
        <w:t>, and predict functions to compute the low-dimensional embedding of the original train data. Make a ggplot with these auto-encoder embeddings in one panel, and the PCA in another panel. Use geom_text(label=digit) or geom_point(color=digit) to visualize the different digit classes. Which of the two methods results in better separation between digit classes?</w:t>
      </w:r>
    </w:p>
    <w:p w14:paraId="364C029D" w14:textId="77777777" w:rsidR="00A805E3" w:rsidRDefault="0029535F">
      <w:pPr>
        <w:pStyle w:val="SourceCode"/>
      </w:pPr>
      <w:r>
        <w:rPr>
          <w:rStyle w:val="CommentTok"/>
        </w:rPr>
        <w:t># code layer predictions.</w:t>
      </w:r>
      <w:r>
        <w:br/>
      </w:r>
      <w:r>
        <w:rPr>
          <w:rStyle w:val="NormalTok"/>
        </w:rPr>
        <w:t>intermediate_layer_model &lt;-</w:t>
      </w:r>
      <w:r>
        <w:rPr>
          <w:rStyle w:val="StringTok"/>
        </w:rPr>
        <w:t xml:space="preserve"> </w:t>
      </w:r>
      <w:r>
        <w:rPr>
          <w:rStyle w:val="NormalTok"/>
        </w:rPr>
        <w:t>keras</w:t>
      </w:r>
      <w:r>
        <w:rPr>
          <w:rStyle w:val="OperatorTok"/>
        </w:rPr>
        <w:t>::</w:t>
      </w:r>
      <w:r>
        <w:rPr>
          <w:rStyle w:val="KeywordTok"/>
        </w:rPr>
        <w:t>keras_mod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s =</w:t>
      </w:r>
      <w:r>
        <w:rPr>
          <w:rStyle w:val="NormalTok"/>
        </w:rPr>
        <w:t xml:space="preserve"> compiled.model</w:t>
      </w:r>
      <w:r>
        <w:rPr>
          <w:rStyle w:val="OperatorTok"/>
        </w:rPr>
        <w:t>$</w:t>
      </w:r>
      <w:r>
        <w:rPr>
          <w:rStyle w:val="NormalTok"/>
        </w:rPr>
        <w:t>inpu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s =</w:t>
      </w:r>
      <w:r>
        <w:rPr>
          <w:rStyle w:val="NormalTok"/>
        </w:rPr>
        <w:t xml:space="preserve"> keras</w:t>
      </w:r>
      <w:r>
        <w:rPr>
          <w:rStyle w:val="OperatorTok"/>
        </w:rPr>
        <w:t>::</w:t>
      </w:r>
      <w:r>
        <w:rPr>
          <w:rStyle w:val="KeywordTok"/>
        </w:rPr>
        <w:t>get_layer</w:t>
      </w:r>
      <w:r>
        <w:rPr>
          <w:rStyle w:val="NormalTok"/>
        </w:rPr>
        <w:t xml:space="preserve">(compiled.model, </w:t>
      </w:r>
      <w:r>
        <w:rPr>
          <w:rStyle w:val="StringTok"/>
        </w:rPr>
        <w:t>"code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utput)</w:t>
      </w:r>
      <w:r>
        <w:br/>
      </w:r>
      <w:r>
        <w:br/>
      </w:r>
      <w:r>
        <w:rPr>
          <w:rStyle w:val="NormalTok"/>
        </w:rPr>
        <w:t>code.outpu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intermediate_layer_model,i.mat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.type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ub.d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pc.outpu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pc.fit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data.type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>, sub.d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my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c.output,code.output,</w:t>
      </w:r>
      <w:r>
        <w:rPr>
          <w:rStyle w:val="DataTypeTok"/>
        </w:rPr>
        <w:t>use.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(my.dt &lt;- my.dt[1:200,1:3]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acet_grid</w:t>
      </w:r>
      <w:r>
        <w:rPr>
          <w:rStyle w:val="NormalTok"/>
        </w:rPr>
        <w:t xml:space="preserve">(data.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C1, </w:t>
      </w:r>
      <w:r>
        <w:rPr>
          <w:rStyle w:val="DataTypeTok"/>
        </w:rPr>
        <w:t>y=</w:t>
      </w:r>
      <w:r>
        <w:rPr>
          <w:rStyle w:val="NormalTok"/>
        </w:rPr>
        <w:t>PC2,</w:t>
      </w:r>
      <w:r>
        <w:rPr>
          <w:rStyle w:val="DataTypeTok"/>
        </w:rPr>
        <w:t>label=</w:t>
      </w:r>
      <w:r>
        <w:rPr>
          <w:rStyle w:val="NormalTok"/>
        </w:rPr>
        <w:t>clas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my.dt)</w:t>
      </w:r>
    </w:p>
    <w:p w14:paraId="1D0D14BC" w14:textId="77777777" w:rsidR="00A805E3" w:rsidRDefault="0029535F" w:rsidP="00A3752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C678A4C" wp14:editId="2B31937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11FA7" w14:textId="77777777" w:rsidR="00A805E3" w:rsidRDefault="0029535F">
      <w:pPr>
        <w:pStyle w:val="SourceCode"/>
      </w:pPr>
      <w:r>
        <w:rPr>
          <w:rStyle w:val="CommentTok"/>
        </w:rPr>
        <w:t># intermediate_output &lt;- predict(intermediate_layer_model, i.mat)</w:t>
      </w:r>
    </w:p>
    <w:p w14:paraId="6C881BB6" w14:textId="77777777" w:rsidR="00A37522" w:rsidRPr="00A37522" w:rsidRDefault="00A37522" w:rsidP="00A37522">
      <w:pPr>
        <w:pStyle w:val="FirstParagraph"/>
        <w:jc w:val="both"/>
        <w:rPr>
          <w:b/>
          <w:bCs/>
          <w:i/>
          <w:iCs/>
        </w:rPr>
      </w:pPr>
      <w:r w:rsidRPr="00A37522">
        <w:rPr>
          <w:b/>
          <w:bCs/>
          <w:i/>
          <w:iCs/>
        </w:rPr>
        <w:t xml:space="preserve">The </w:t>
      </w:r>
      <w:r w:rsidR="006F4BA7" w:rsidRPr="00A37522">
        <w:rPr>
          <w:b/>
          <w:bCs/>
          <w:i/>
          <w:iCs/>
        </w:rPr>
        <w:t>PCA methods</w:t>
      </w:r>
      <w:r w:rsidRPr="00A37522">
        <w:rPr>
          <w:b/>
          <w:bCs/>
          <w:i/>
          <w:iCs/>
        </w:rPr>
        <w:t xml:space="preserve"> results in better separation between digit classes</w:t>
      </w:r>
    </w:p>
    <w:p w14:paraId="3C9C1159" w14:textId="77777777" w:rsidR="00A37522" w:rsidRDefault="00A37522">
      <w:pPr>
        <w:pStyle w:val="FirstParagraph"/>
      </w:pPr>
    </w:p>
    <w:p w14:paraId="4A526377" w14:textId="77777777" w:rsidR="00A37522" w:rsidRDefault="00A37522">
      <w:pPr>
        <w:pStyle w:val="FirstParagraph"/>
      </w:pPr>
    </w:p>
    <w:p w14:paraId="55BEA7CB" w14:textId="77777777" w:rsidR="00A805E3" w:rsidRDefault="0029535F" w:rsidP="00A37522">
      <w:pPr>
        <w:pStyle w:val="FirstParagraph"/>
        <w:jc w:val="both"/>
      </w:pPr>
      <w:r>
        <w:t>Your job is to investigate a deep auto-</w:t>
      </w:r>
      <w:r w:rsidR="006F4BA7">
        <w:t>encoder and</w:t>
      </w:r>
      <w:r>
        <w:t xml:space="preserve"> see </w:t>
      </w:r>
      <w:proofErr w:type="gramStart"/>
      <w:r>
        <w:t>whether or not</w:t>
      </w:r>
      <w:proofErr w:type="gramEnd"/>
      <w:r>
        <w:t xml:space="preserve"> it is more prone to overfitting than the shallow auto-encoder described above.</w:t>
      </w:r>
    </w:p>
    <w:p w14:paraId="0E37EF3D" w14:textId="77777777" w:rsidR="00A805E3" w:rsidRDefault="0029535F" w:rsidP="00A37522">
      <w:pPr>
        <w:pStyle w:val="BodyText"/>
        <w:jc w:val="both"/>
      </w:pPr>
      <w:r>
        <w:t>First decide on a number of hidden units U to use in the intermediate layers. If your input data dimension is D then there should be five neural network layers with sizes (D, U, 2, U, D). Typically U should be chosen such that 2&lt;U&lt;D. Create a variable named model.list, which should be a list of two keras models (shallow=previous model with three layers described above, deep=new model with five layers). Make sure that in the five layer model there are non-linear activations for all layers but the last. Make a for loop over these two models, and use keras::fit(validation_split=0.5) to learn parameters for each model using a 50% subtrain, 50% validation split. Make a ggplot of y=square loss as a function of x=iterations, with different sets in different colors (e.g., subtrain=black, validation=red), and the two different models in two different panels, facet_grid(. ~ model). Does either model overfit? Finally make another ggplot which displays the low dimensional embeddings, as in problem 3 above. Which of the two methods results in better separation between digit classes?</w:t>
      </w:r>
    </w:p>
    <w:p w14:paraId="12E1BE7F" w14:textId="77777777" w:rsidR="00A805E3" w:rsidRDefault="0029535F">
      <w:pPr>
        <w:pStyle w:val="SourceCode"/>
      </w:pPr>
      <w:r>
        <w:rPr>
          <w:rStyle w:val="CommentTok"/>
        </w:rPr>
        <w:t>#To exclude the label column (that is the first column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as.matrix</w:t>
      </w:r>
      <w:r>
        <w:rPr>
          <w:rStyle w:val="NormalTok"/>
        </w:rPr>
        <w:t xml:space="preserve">(dt[, 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DecValTok"/>
        </w:rPr>
        <w:t>256</w:t>
      </w:r>
      <w:r>
        <w:br/>
      </w:r>
      <w:r>
        <w:rPr>
          <w:rStyle w:val="NormalTok"/>
        </w:rPr>
        <w:lastRenderedPageBreak/>
        <w:t>U &lt;-</w:t>
      </w:r>
      <w:r>
        <w:rPr>
          <w:rStyle w:val="String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NormalTok"/>
        </w:rPr>
        <w:t>enc_input =</w:t>
      </w:r>
      <w:r>
        <w:rPr>
          <w:rStyle w:val="StringTok"/>
        </w:rPr>
        <w:t xml:space="preserve"> </w:t>
      </w:r>
      <w:r>
        <w:rPr>
          <w:rStyle w:val="KeywordTok"/>
        </w:rPr>
        <w:t>layer_inpu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>enc_outp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c_inp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NormalTok"/>
        </w:rPr>
        <w:t xml:space="preserve">U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activation_leaky_relu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encoder =</w:t>
      </w:r>
      <w:r>
        <w:rPr>
          <w:rStyle w:val="StringTok"/>
        </w:rPr>
        <w:t xml:space="preserve"> </w:t>
      </w:r>
      <w:r>
        <w:rPr>
          <w:rStyle w:val="KeywordTok"/>
        </w:rPr>
        <w:t>keras_model</w:t>
      </w:r>
      <w:r>
        <w:rPr>
          <w:rStyle w:val="NormalTok"/>
        </w:rPr>
        <w:t>(enc_input, enc_outpu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ncoder)</w:t>
      </w:r>
    </w:p>
    <w:p w14:paraId="7955BE9D" w14:textId="77777777" w:rsidR="00A805E3" w:rsidRDefault="0029535F">
      <w:pPr>
        <w:pStyle w:val="SourceCode"/>
      </w:pP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input_1 (InputLayer)                (None, 256)                     0  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dense_2 (Dense)                     (None, 128)                     32896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leaky_re_lu_1 (LeakyReLU)           (None, 128)                     0  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dense_3 (Dense)                     (None, 2)                       258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33,154</w:t>
      </w:r>
      <w:r>
        <w:br/>
      </w:r>
      <w:r>
        <w:rPr>
          <w:rStyle w:val="VerbatimChar"/>
        </w:rPr>
        <w:t>## Trainable params: 33,154</w:t>
      </w:r>
      <w:r>
        <w:br/>
      </w:r>
      <w:r>
        <w:rPr>
          <w:rStyle w:val="VerbatimChar"/>
        </w:rPr>
        <w:t>## Non-trainable params: 0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697E7AE1" w14:textId="77777777" w:rsidR="00A805E3" w:rsidRDefault="0029535F">
      <w:pPr>
        <w:pStyle w:val="FirstParagraph"/>
      </w:pPr>
      <w:r>
        <w:t>Next, compile the model with appropriate loss function, optimizer, and metrics:</w:t>
      </w:r>
    </w:p>
    <w:p w14:paraId="343CEEAB" w14:textId="77777777" w:rsidR="00A805E3" w:rsidRDefault="0029535F">
      <w:pPr>
        <w:pStyle w:val="SourceCode"/>
      </w:pPr>
      <w:r>
        <w:rPr>
          <w:rStyle w:val="NormalTok"/>
        </w:rPr>
        <w:t>dec_input =</w:t>
      </w:r>
      <w:r>
        <w:rPr>
          <w:rStyle w:val="StringTok"/>
        </w:rPr>
        <w:t xml:space="preserve"> </w:t>
      </w:r>
      <w:r>
        <w:rPr>
          <w:rStyle w:val="KeywordTok"/>
        </w:rPr>
        <w:t>layer_inpu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c_outp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_inp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=</w:t>
      </w:r>
      <w:r>
        <w:rPr>
          <w:rStyle w:val="NormalTok"/>
        </w:rPr>
        <w:t xml:space="preserve">U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activation_leaky_relu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D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inputsize dimensions for the output layer</w:t>
      </w:r>
      <w:r>
        <w:br/>
      </w:r>
      <w:r>
        <w:rPr>
          <w:rStyle w:val="NormalTok"/>
        </w:rPr>
        <w:t>decoder =</w:t>
      </w:r>
      <w:r>
        <w:rPr>
          <w:rStyle w:val="StringTok"/>
        </w:rPr>
        <w:t xml:space="preserve"> </w:t>
      </w:r>
      <w:r>
        <w:rPr>
          <w:rStyle w:val="KeywordTok"/>
        </w:rPr>
        <w:t>keras_model</w:t>
      </w:r>
      <w:r>
        <w:rPr>
          <w:rStyle w:val="NormalTok"/>
        </w:rPr>
        <w:t>(dec_input, dec_outpu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decoder) </w:t>
      </w:r>
    </w:p>
    <w:p w14:paraId="209CE34D" w14:textId="77777777" w:rsidR="00A805E3" w:rsidRDefault="0029535F">
      <w:pPr>
        <w:pStyle w:val="SourceCode"/>
      </w:pPr>
      <w:r>
        <w:rPr>
          <w:rStyle w:val="VerbatimChar"/>
        </w:rPr>
        <w:lastRenderedPageBreak/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input_2 (InputLayer)                (None, 2)                       0  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dense_4 (Dense)                     (None, 128)                     384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leaky_re_lu_2 (LeakyReLU)           (None, 128)                     0  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dense_5 (Dense)                     (None, 256)                     33024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33,408</w:t>
      </w:r>
      <w:r>
        <w:br/>
      </w:r>
      <w:r>
        <w:rPr>
          <w:rStyle w:val="VerbatimChar"/>
        </w:rPr>
        <w:t>## Trainable params: 33,408</w:t>
      </w:r>
      <w:r>
        <w:br/>
      </w:r>
      <w:r>
        <w:rPr>
          <w:rStyle w:val="VerbatimChar"/>
        </w:rPr>
        <w:t>## Non-trainable params: 0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3DC8B7E5" w14:textId="77777777" w:rsidR="00A805E3" w:rsidRDefault="0029535F">
      <w:pPr>
        <w:pStyle w:val="FirstParagraph"/>
      </w:pPr>
      <w:r>
        <w:t>Use the fit() function to train the model for 30 epochs using batches of 100 images:</w:t>
      </w:r>
    </w:p>
    <w:p w14:paraId="5843AB80" w14:textId="77777777" w:rsidR="00A805E3" w:rsidRDefault="0029535F">
      <w:pPr>
        <w:pStyle w:val="SourceCode"/>
      </w:pPr>
      <w:r>
        <w:rPr>
          <w:rStyle w:val="NormalTok"/>
        </w:rPr>
        <w:t>aen_input =</w:t>
      </w:r>
      <w:r>
        <w:rPr>
          <w:rStyle w:val="StringTok"/>
        </w:rPr>
        <w:t xml:space="preserve"> </w:t>
      </w:r>
      <w:r>
        <w:rPr>
          <w:rStyle w:val="KeywordTok"/>
        </w:rPr>
        <w:t>layer_inpu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NormalTok"/>
        </w:rPr>
        <w:t>aen_outp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n_inp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ncod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ecode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autoencoder_model =</w:t>
      </w:r>
      <w:r>
        <w:rPr>
          <w:rStyle w:val="StringTok"/>
        </w:rPr>
        <w:t xml:space="preserve"> </w:t>
      </w:r>
      <w:r>
        <w:rPr>
          <w:rStyle w:val="KeywordTok"/>
        </w:rPr>
        <w:t>keras_model</w:t>
      </w:r>
      <w:r>
        <w:rPr>
          <w:rStyle w:val="NormalTok"/>
        </w:rPr>
        <w:t>(aen_input, aen_outpu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encoder_model)</w:t>
      </w:r>
    </w:p>
    <w:p w14:paraId="37172923" w14:textId="77777777" w:rsidR="00A805E3" w:rsidRDefault="0029535F">
      <w:pPr>
        <w:pStyle w:val="SourceCode"/>
      </w:pP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input_3 (InputLayer)                (None, 256)                     0    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lastRenderedPageBreak/>
        <w:t xml:space="preserve">## model_2 (Model)                     (None, 2)                       33154       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model_3 (Model)                     (None, 256)                     33408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66,562</w:t>
      </w:r>
      <w:r>
        <w:br/>
      </w:r>
      <w:r>
        <w:rPr>
          <w:rStyle w:val="VerbatimChar"/>
        </w:rPr>
        <w:t>## Trainable params: 66,562</w:t>
      </w:r>
      <w:r>
        <w:br/>
      </w:r>
      <w:r>
        <w:rPr>
          <w:rStyle w:val="VerbatimChar"/>
        </w:rPr>
        <w:t>## Non-trainable params: 0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0E92032D" w14:textId="2FACE819" w:rsidR="00A805E3" w:rsidRDefault="0029535F">
      <w:pPr>
        <w:pStyle w:val="FirstParagraph"/>
      </w:pPr>
      <w:r>
        <w:t xml:space="preserve">Use the fit() function to train the model for </w:t>
      </w:r>
      <w:r w:rsidR="00AB75BF">
        <w:rPr>
          <w:rFonts w:hint="eastAsia"/>
          <w:lang w:eastAsia="zh-CN"/>
        </w:rPr>
        <w:t>500</w:t>
      </w:r>
      <w:r>
        <w:t xml:space="preserve"> epochs using batches of </w:t>
      </w:r>
      <w:r w:rsidR="00AB75BF">
        <w:rPr>
          <w:rFonts w:hint="eastAsia"/>
          <w:lang w:eastAsia="zh-CN"/>
        </w:rPr>
        <w:t>1000</w:t>
      </w:r>
      <w:bookmarkStart w:id="0" w:name="_GoBack"/>
      <w:bookmarkEnd w:id="0"/>
      <w:r>
        <w:t xml:space="preserve"> images:</w:t>
      </w:r>
    </w:p>
    <w:p w14:paraId="12909890" w14:textId="77777777" w:rsidR="00A805E3" w:rsidRDefault="0029535F">
      <w:pPr>
        <w:pStyle w:val="SourceCode"/>
      </w:pPr>
      <w:r>
        <w:rPr>
          <w:rStyle w:val="NormalTok"/>
        </w:rPr>
        <w:t>compile.a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encoder_mode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rPr>
          <w:rStyle w:val="DataTypeTok"/>
        </w:rPr>
        <w:t>loss=</w:t>
      </w:r>
      <w:r>
        <w:rPr>
          <w:rStyle w:val="StringTok"/>
        </w:rPr>
        <w:t>"binary_crossentrop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istory &lt;-compile.ae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df,df, </w:t>
      </w:r>
      <w:r>
        <w:rPr>
          <w:rStyle w:val="DataTypeTok"/>
        </w:rPr>
        <w:t>epochs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batch_size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50397D2A" w14:textId="77777777" w:rsidR="00A805E3" w:rsidRDefault="0029535F" w:rsidP="00A37522">
      <w:pPr>
        <w:pStyle w:val="FirstParagraph"/>
        <w:jc w:val="center"/>
        <w:rPr>
          <w:noProof/>
        </w:rPr>
      </w:pPr>
      <w:r>
        <w:rPr>
          <w:noProof/>
        </w:rPr>
        <w:drawing>
          <wp:inline distT="0" distB="0" distL="0" distR="0" wp14:anchorId="27F276C6" wp14:editId="1BC3552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39E95" w14:textId="77777777" w:rsidR="00A37522" w:rsidRPr="00A37522" w:rsidRDefault="00A37522" w:rsidP="00A37522">
      <w:pPr>
        <w:tabs>
          <w:tab w:val="left" w:pos="3393"/>
        </w:tabs>
      </w:pPr>
      <w:r>
        <w:t>There is no method at here over fit.</w:t>
      </w:r>
    </w:p>
    <w:sectPr w:rsidR="00A37522" w:rsidRPr="00A375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AD3214" w14:textId="77777777" w:rsidR="000C187D" w:rsidRDefault="000C187D">
      <w:pPr>
        <w:spacing w:after="0"/>
      </w:pPr>
      <w:r>
        <w:separator/>
      </w:r>
    </w:p>
  </w:endnote>
  <w:endnote w:type="continuationSeparator" w:id="0">
    <w:p w14:paraId="4CF1D45A" w14:textId="77777777" w:rsidR="000C187D" w:rsidRDefault="000C18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66B10" w14:textId="77777777" w:rsidR="000C187D" w:rsidRDefault="000C187D">
      <w:r>
        <w:separator/>
      </w:r>
    </w:p>
  </w:footnote>
  <w:footnote w:type="continuationSeparator" w:id="0">
    <w:p w14:paraId="27A439A1" w14:textId="77777777" w:rsidR="000C187D" w:rsidRDefault="000C18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5EA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zYxNDA1tzQ0NDNT0lEKTi0uzszPAykwqQUAqzVvhiwAAAA="/>
  </w:docVars>
  <w:rsids>
    <w:rsidRoot w:val="00590D07"/>
    <w:rsid w:val="00011C8B"/>
    <w:rsid w:val="000C187D"/>
    <w:rsid w:val="0029535F"/>
    <w:rsid w:val="004E29B3"/>
    <w:rsid w:val="00590D07"/>
    <w:rsid w:val="006F4BA7"/>
    <w:rsid w:val="00784D58"/>
    <w:rsid w:val="008A1631"/>
    <w:rsid w:val="008D6863"/>
    <w:rsid w:val="009E133D"/>
    <w:rsid w:val="00A37522"/>
    <w:rsid w:val="00A805E3"/>
    <w:rsid w:val="00AB75BF"/>
    <w:rsid w:val="00B33E0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472CD"/>
  <w15:docId w15:val="{B00517A3-6116-44AD-871F-DCB82C425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24</Words>
  <Characters>9261</Characters>
  <Application>Microsoft Office Word</Application>
  <DocSecurity>0</DocSecurity>
  <Lines>77</Lines>
  <Paragraphs>21</Paragraphs>
  <ScaleCrop>false</ScaleCrop>
  <Company/>
  <LinksUpToDate>false</LinksUpToDate>
  <CharactersWithSpaces>10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3</dc:title>
  <dc:creator>Jun Rao</dc:creator>
  <cp:keywords/>
  <cp:lastModifiedBy>Jun Rao</cp:lastModifiedBy>
  <cp:revision>2</cp:revision>
  <cp:lastPrinted>2020-11-18T09:11:00Z</cp:lastPrinted>
  <dcterms:created xsi:type="dcterms:W3CDTF">2020-11-18T21:02:00Z</dcterms:created>
  <dcterms:modified xsi:type="dcterms:W3CDTF">2020-11-18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0</vt:lpwstr>
  </property>
  <property fmtid="{D5CDD505-2E9C-101B-9397-08002B2CF9AE}" pid="3" name="output">
    <vt:lpwstr>word_document</vt:lpwstr>
  </property>
</Properties>
</file>